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8D6D28" w14:textId="584F0ED5" w:rsidR="00F22818" w:rsidRDefault="0020392F">
      <w:r w:rsidRPr="0020392F">
        <w:drawing>
          <wp:inline distT="0" distB="0" distL="0" distR="0" wp14:anchorId="6BF8F8F6" wp14:editId="5F6736CC">
            <wp:extent cx="5943600" cy="3619500"/>
            <wp:effectExtent l="0" t="0" r="0" b="0"/>
            <wp:docPr id="46002475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0024753" name="Picture 1" descr="A screenshot of a compu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1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FEDDD" w14:textId="77777777" w:rsidR="0020392F" w:rsidRDefault="0020392F"/>
    <w:p w14:paraId="68620570" w14:textId="329554CB" w:rsidR="0020392F" w:rsidRDefault="0020392F">
      <w:r w:rsidRPr="0020392F">
        <w:drawing>
          <wp:inline distT="0" distB="0" distL="0" distR="0" wp14:anchorId="25E2C7B7" wp14:editId="35A133EF">
            <wp:extent cx="5943600" cy="4172585"/>
            <wp:effectExtent l="0" t="0" r="0" b="0"/>
            <wp:docPr id="2174346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434609" name="Picture 1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72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9D408" w14:textId="2E2A0A08" w:rsidR="0020392F" w:rsidRDefault="0020392F">
      <w:r w:rsidRPr="0020392F">
        <w:lastRenderedPageBreak/>
        <w:drawing>
          <wp:inline distT="0" distB="0" distL="0" distR="0" wp14:anchorId="1DCF9CFD" wp14:editId="02A96F2F">
            <wp:extent cx="5943600" cy="4098925"/>
            <wp:effectExtent l="0" t="0" r="0" b="0"/>
            <wp:docPr id="65590981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909815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9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0392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BEJjM0MLINNSSUcpOLW4ODM/D6TAsBYAWiLftywAAAA="/>
  </w:docVars>
  <w:rsids>
    <w:rsidRoot w:val="0020392F"/>
    <w:rsid w:val="0020392F"/>
    <w:rsid w:val="00F0739B"/>
    <w:rsid w:val="00F228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27BCED"/>
  <w15:chartTrackingRefBased/>
  <w15:docId w15:val="{571C50CB-2A91-41C9-9F5F-C47803969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</Words>
  <Characters>6</Characters>
  <Application>Microsoft Office Word</Application>
  <DocSecurity>0</DocSecurity>
  <Lines>1</Lines>
  <Paragraphs>1</Paragraphs>
  <ScaleCrop>false</ScaleCrop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Elpannann</dc:creator>
  <cp:keywords/>
  <dc:description/>
  <cp:lastModifiedBy>Ahmed Elpannann</cp:lastModifiedBy>
  <cp:revision>1</cp:revision>
  <dcterms:created xsi:type="dcterms:W3CDTF">2023-09-01T02:48:00Z</dcterms:created>
  <dcterms:modified xsi:type="dcterms:W3CDTF">2023-09-01T02:50:00Z</dcterms:modified>
</cp:coreProperties>
</file>